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3910C" w14:textId="09EB3D9A" w:rsidR="006A6368" w:rsidRPr="00BA3AF3" w:rsidRDefault="000625D1" w:rsidP="00E63F77">
      <w:pPr>
        <w:pStyle w:val="Title"/>
        <w:rPr>
          <w:sz w:val="40"/>
          <w:szCs w:val="40"/>
        </w:rPr>
      </w:pPr>
      <w:r w:rsidRPr="00BA3AF3">
        <w:rPr>
          <w:b/>
          <w:sz w:val="40"/>
          <w:szCs w:val="40"/>
        </w:rPr>
        <w:t>GBA 6220</w:t>
      </w:r>
      <w:r w:rsidR="00871152" w:rsidRPr="00BA3AF3">
        <w:rPr>
          <w:b/>
          <w:sz w:val="40"/>
          <w:szCs w:val="40"/>
        </w:rPr>
        <w:t xml:space="preserve"> </w:t>
      </w:r>
      <w:r w:rsidR="00C16938">
        <w:rPr>
          <w:b/>
          <w:sz w:val="40"/>
          <w:szCs w:val="40"/>
        </w:rPr>
        <w:t>Assignment #1 – ERD Modeling with Erwin</w:t>
      </w:r>
      <w:r w:rsidR="00BA3AF3">
        <w:rPr>
          <w:sz w:val="40"/>
          <w:szCs w:val="40"/>
        </w:rPr>
        <w:br/>
      </w:r>
      <w:r w:rsidR="00966501">
        <w:rPr>
          <w:sz w:val="32"/>
          <w:szCs w:val="32"/>
        </w:rPr>
        <w:t>Spring 202</w:t>
      </w:r>
      <w:r w:rsidR="00C9671F">
        <w:rPr>
          <w:sz w:val="32"/>
          <w:szCs w:val="32"/>
        </w:rPr>
        <w:t>4</w:t>
      </w:r>
    </w:p>
    <w:p w14:paraId="60F0BA27" w14:textId="4940FA23" w:rsidR="00E540E6" w:rsidRPr="00BA3AF3" w:rsidRDefault="00C16938" w:rsidP="004B713C">
      <w:pPr>
        <w:pStyle w:val="Heading1"/>
        <w:rPr>
          <w:sz w:val="28"/>
          <w:szCs w:val="28"/>
        </w:rPr>
      </w:pPr>
      <w:r>
        <w:rPr>
          <w:sz w:val="28"/>
          <w:szCs w:val="28"/>
        </w:rPr>
        <w:t>Problem Description</w:t>
      </w:r>
    </w:p>
    <w:p w14:paraId="31C443C2" w14:textId="3C2A7611" w:rsidR="001C66E9" w:rsidRPr="001C66E9" w:rsidRDefault="001B263C" w:rsidP="001C66E9">
      <w:pPr>
        <w:spacing w:after="0"/>
        <w:rPr>
          <w:rFonts w:cstheme="minorHAnsi"/>
          <w:sz w:val="24"/>
          <w:szCs w:val="24"/>
        </w:rPr>
      </w:pPr>
      <w:r w:rsidRPr="001B263C">
        <w:rPr>
          <w:rFonts w:asciiTheme="minorHAnsi" w:hAnsiTheme="minorHAnsi" w:cstheme="minorHAnsi"/>
          <w:b/>
          <w:sz w:val="12"/>
          <w:szCs w:val="12"/>
        </w:rPr>
        <w:t xml:space="preserve"> </w:t>
      </w:r>
      <w:r w:rsidRPr="001B263C">
        <w:rPr>
          <w:rFonts w:asciiTheme="minorHAnsi" w:hAnsiTheme="minorHAnsi" w:cstheme="minorHAnsi"/>
          <w:b/>
          <w:sz w:val="12"/>
          <w:szCs w:val="12"/>
        </w:rPr>
        <w:br/>
      </w:r>
      <w:r w:rsidR="001C66E9" w:rsidRPr="001C66E9">
        <w:rPr>
          <w:rFonts w:cstheme="minorHAnsi"/>
          <w:sz w:val="24"/>
          <w:szCs w:val="24"/>
        </w:rPr>
        <w:t>Using the Crow’s Foot methodology</w:t>
      </w:r>
      <w:r w:rsidR="004E735C">
        <w:rPr>
          <w:rFonts w:cstheme="minorHAnsi"/>
          <w:sz w:val="24"/>
          <w:szCs w:val="24"/>
        </w:rPr>
        <w:t xml:space="preserve"> and </w:t>
      </w:r>
      <w:r w:rsidR="004E735C" w:rsidRPr="004E735C">
        <w:rPr>
          <w:rFonts w:cstheme="minorHAnsi"/>
          <w:sz w:val="24"/>
          <w:szCs w:val="24"/>
        </w:rPr>
        <w:t>Erwin</w:t>
      </w:r>
      <w:r w:rsidR="004E735C">
        <w:rPr>
          <w:rFonts w:cstheme="minorHAnsi"/>
          <w:sz w:val="24"/>
          <w:szCs w:val="24"/>
        </w:rPr>
        <w:t xml:space="preserve"> Data Modeler</w:t>
      </w:r>
      <w:r w:rsidR="001C66E9" w:rsidRPr="001C66E9">
        <w:rPr>
          <w:rFonts w:cstheme="minorHAnsi"/>
          <w:sz w:val="24"/>
          <w:szCs w:val="24"/>
        </w:rPr>
        <w:t>, create an ERD that can be implemented for a medical clinic, using at least the following business rules:</w:t>
      </w:r>
    </w:p>
    <w:p w14:paraId="21E70C30" w14:textId="77777777" w:rsidR="001C66E9" w:rsidRPr="001C66E9" w:rsidRDefault="001C66E9" w:rsidP="001C66E9">
      <w:pPr>
        <w:spacing w:after="0"/>
        <w:rPr>
          <w:rFonts w:cstheme="minorHAnsi"/>
          <w:sz w:val="24"/>
          <w:szCs w:val="24"/>
        </w:rPr>
      </w:pPr>
    </w:p>
    <w:p w14:paraId="38289BC3" w14:textId="4A9B8311" w:rsidR="00C9671F" w:rsidRDefault="001C66E9" w:rsidP="001C66E9">
      <w:pPr>
        <w:pStyle w:val="ListParagraph"/>
        <w:numPr>
          <w:ilvl w:val="0"/>
          <w:numId w:val="39"/>
        </w:numPr>
        <w:spacing w:after="0"/>
        <w:rPr>
          <w:rFonts w:cstheme="minorHAnsi"/>
        </w:rPr>
      </w:pPr>
      <w:r w:rsidRPr="00CB5592">
        <w:rPr>
          <w:rFonts w:cstheme="minorHAnsi"/>
        </w:rPr>
        <w:t xml:space="preserve">A patient </w:t>
      </w:r>
      <w:r w:rsidR="00C9671F">
        <w:rPr>
          <w:rFonts w:cstheme="minorHAnsi"/>
        </w:rPr>
        <w:t>may</w:t>
      </w:r>
      <w:r w:rsidRPr="00CB5592">
        <w:rPr>
          <w:rFonts w:cstheme="minorHAnsi"/>
        </w:rPr>
        <w:t xml:space="preserve"> make many appointments </w:t>
      </w:r>
      <w:r w:rsidR="00C9671F">
        <w:rPr>
          <w:rFonts w:cstheme="minorHAnsi"/>
        </w:rPr>
        <w:t>in the clinic</w:t>
      </w:r>
      <w:r w:rsidR="007508AD">
        <w:rPr>
          <w:rFonts w:cstheme="minorHAnsi"/>
        </w:rPr>
        <w:t>.</w:t>
      </w:r>
    </w:p>
    <w:p w14:paraId="7DE130F0" w14:textId="4AFFF3A7" w:rsidR="0049464A" w:rsidRDefault="00C9671F" w:rsidP="001C66E9">
      <w:pPr>
        <w:pStyle w:val="ListParagraph"/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A doctor may accept appointments with many patients</w:t>
      </w:r>
      <w:r w:rsidR="007508AD">
        <w:rPr>
          <w:rFonts w:cstheme="minorHAnsi"/>
        </w:rPr>
        <w:t>.</w:t>
      </w:r>
    </w:p>
    <w:p w14:paraId="5168312F" w14:textId="58331B4B" w:rsidR="001C66E9" w:rsidRPr="00C9671F" w:rsidRDefault="00C9671F" w:rsidP="00C9671F">
      <w:pPr>
        <w:pStyle w:val="ListParagraph"/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E</w:t>
      </w:r>
      <w:r w:rsidR="001C66E9" w:rsidRPr="00C9671F">
        <w:rPr>
          <w:rFonts w:cstheme="minorHAnsi"/>
        </w:rPr>
        <w:t>ach appointment is made with only one doctor and one patient</w:t>
      </w:r>
      <w:r w:rsidR="007508AD">
        <w:rPr>
          <w:rFonts w:cstheme="minorHAnsi"/>
        </w:rPr>
        <w:t>.</w:t>
      </w:r>
    </w:p>
    <w:p w14:paraId="2533AB65" w14:textId="5541520A" w:rsidR="001C66E9" w:rsidRPr="00CB5592" w:rsidRDefault="001C66E9" w:rsidP="001C66E9">
      <w:pPr>
        <w:pStyle w:val="ListParagraph"/>
        <w:numPr>
          <w:ilvl w:val="0"/>
          <w:numId w:val="39"/>
        </w:numPr>
        <w:spacing w:after="0"/>
        <w:rPr>
          <w:rFonts w:cstheme="minorHAnsi"/>
        </w:rPr>
      </w:pPr>
      <w:r w:rsidRPr="00CB5592">
        <w:rPr>
          <w:rFonts w:cstheme="minorHAnsi"/>
        </w:rPr>
        <w:t>Emergency cases do not require an appointment. However, for appointment management purposes, an emergency is entered in the appointment book as “unscheduled.”</w:t>
      </w:r>
    </w:p>
    <w:p w14:paraId="2E05ED84" w14:textId="73E38D17" w:rsidR="00C9671F" w:rsidRDefault="001C66E9" w:rsidP="00C9671F">
      <w:pPr>
        <w:pStyle w:val="ListParagraph"/>
        <w:numPr>
          <w:ilvl w:val="0"/>
          <w:numId w:val="39"/>
        </w:numPr>
        <w:spacing w:after="0"/>
        <w:rPr>
          <w:rFonts w:cstheme="minorHAnsi"/>
        </w:rPr>
      </w:pPr>
      <w:r w:rsidRPr="00CB5592">
        <w:rPr>
          <w:rFonts w:cstheme="minorHAnsi"/>
        </w:rPr>
        <w:t xml:space="preserve">If kept, an appointment yields a visit with the doctor specified in the appointment. </w:t>
      </w:r>
      <w:r w:rsidR="0071019A">
        <w:rPr>
          <w:rFonts w:cstheme="minorHAnsi"/>
        </w:rPr>
        <w:t xml:space="preserve">Each visit is recorded by only one doctor and attended by </w:t>
      </w:r>
      <w:r w:rsidR="000069E1">
        <w:rPr>
          <w:rFonts w:cstheme="minorHAnsi"/>
        </w:rPr>
        <w:t xml:space="preserve">only </w:t>
      </w:r>
      <w:r w:rsidR="0071019A">
        <w:rPr>
          <w:rFonts w:cstheme="minorHAnsi"/>
        </w:rPr>
        <w:t>one patient.</w:t>
      </w:r>
    </w:p>
    <w:p w14:paraId="1FFE69CC" w14:textId="0353CC08" w:rsidR="0094013B" w:rsidRDefault="0094013B" w:rsidP="00C9671F">
      <w:pPr>
        <w:pStyle w:val="ListParagraph"/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Each visit yields one or more visit details. There are two kinds of visit details: diagnosis and treatment.</w:t>
      </w:r>
    </w:p>
    <w:p w14:paraId="701D4387" w14:textId="3AA1C86E" w:rsidR="001C66E9" w:rsidRDefault="001C66E9" w:rsidP="001C66E9">
      <w:pPr>
        <w:pStyle w:val="ListParagraph"/>
        <w:numPr>
          <w:ilvl w:val="0"/>
          <w:numId w:val="39"/>
        </w:numPr>
        <w:spacing w:after="0"/>
        <w:rPr>
          <w:rFonts w:cstheme="minorHAnsi"/>
        </w:rPr>
      </w:pPr>
      <w:r w:rsidRPr="00CB5592">
        <w:rPr>
          <w:rFonts w:cstheme="minorHAnsi"/>
        </w:rPr>
        <w:t xml:space="preserve">Each visit </w:t>
      </w:r>
      <w:r w:rsidR="00142797">
        <w:rPr>
          <w:rFonts w:cstheme="minorHAnsi"/>
        </w:rPr>
        <w:t xml:space="preserve">must </w:t>
      </w:r>
      <w:r w:rsidRPr="00CB5592">
        <w:rPr>
          <w:rFonts w:cstheme="minorHAnsi"/>
        </w:rPr>
        <w:t xml:space="preserve">create a bill. </w:t>
      </w:r>
      <w:r w:rsidR="0094013B">
        <w:rPr>
          <w:rFonts w:cstheme="minorHAnsi"/>
        </w:rPr>
        <w:t>A bill is created for one visit.</w:t>
      </w:r>
    </w:p>
    <w:p w14:paraId="04A0E31D" w14:textId="27521FC5" w:rsidR="00EC7818" w:rsidRDefault="00EC7818" w:rsidP="001C66E9">
      <w:pPr>
        <w:pStyle w:val="ListParagraph"/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 xml:space="preserve">Each </w:t>
      </w:r>
      <w:r w:rsidR="007508AD">
        <w:rPr>
          <w:rFonts w:cstheme="minorHAnsi"/>
        </w:rPr>
        <w:t>bill</w:t>
      </w:r>
      <w:r w:rsidR="003D44FC">
        <w:rPr>
          <w:rFonts w:cstheme="minorHAnsi"/>
        </w:rPr>
        <w:t xml:space="preserve"> must be paid by one or many payments. </w:t>
      </w:r>
      <w:r w:rsidR="007508AD">
        <w:rPr>
          <w:rFonts w:cstheme="minorHAnsi"/>
        </w:rPr>
        <w:t>The payment type indicates if the payment is from a patient or an insurance company.</w:t>
      </w:r>
    </w:p>
    <w:p w14:paraId="02F9F793" w14:textId="28A91512" w:rsidR="007508AD" w:rsidRDefault="007508AD" w:rsidP="001C66E9">
      <w:pPr>
        <w:pStyle w:val="ListParagraph"/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A payment may be from a patient or an insurance company.</w:t>
      </w:r>
    </w:p>
    <w:p w14:paraId="439F789E" w14:textId="5C6FDFD8" w:rsidR="007508AD" w:rsidRDefault="007508AD" w:rsidP="001C66E9">
      <w:pPr>
        <w:pStyle w:val="ListParagraph"/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A patient may be insured by one or more insurance companies.</w:t>
      </w:r>
    </w:p>
    <w:p w14:paraId="40E9CDDC" w14:textId="39CFC35C" w:rsidR="007508AD" w:rsidRPr="00CB5592" w:rsidRDefault="007508AD" w:rsidP="001C66E9">
      <w:pPr>
        <w:pStyle w:val="ListParagraph"/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A patient or an insurance company may make many payments.</w:t>
      </w:r>
    </w:p>
    <w:p w14:paraId="7C1D9A70" w14:textId="21C3F908" w:rsidR="00F42E30" w:rsidRPr="00BA3AF3" w:rsidRDefault="00C16938" w:rsidP="004B713C">
      <w:pPr>
        <w:pStyle w:val="Heading1"/>
        <w:rPr>
          <w:sz w:val="28"/>
          <w:szCs w:val="28"/>
        </w:rPr>
      </w:pPr>
      <w:r>
        <w:rPr>
          <w:sz w:val="28"/>
          <w:szCs w:val="28"/>
        </w:rPr>
        <w:t>Grading</w:t>
      </w:r>
    </w:p>
    <w:p w14:paraId="11390A99" w14:textId="5458387E" w:rsidR="001B263C" w:rsidRPr="001B263C" w:rsidRDefault="001B263C" w:rsidP="001B263C">
      <w:pPr>
        <w:pStyle w:val="ListParagraph"/>
        <w:spacing w:line="240" w:lineRule="auto"/>
        <w:ind w:left="360"/>
        <w:rPr>
          <w:rFonts w:asciiTheme="minorHAnsi" w:hAnsiTheme="minorHAnsi" w:cstheme="minorHAnsi"/>
          <w:sz w:val="12"/>
          <w:szCs w:val="12"/>
        </w:rPr>
      </w:pPr>
      <w:r w:rsidRPr="001B263C">
        <w:rPr>
          <w:rFonts w:asciiTheme="minorHAnsi" w:hAnsiTheme="minorHAnsi" w:cstheme="minorHAnsi"/>
          <w:sz w:val="12"/>
          <w:szCs w:val="12"/>
        </w:rPr>
        <w:t xml:space="preserve"> </w:t>
      </w:r>
    </w:p>
    <w:p w14:paraId="780A0F8C" w14:textId="66DFBF6B" w:rsidR="00B042DA" w:rsidRDefault="00C16938" w:rsidP="00C16938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</w:pPr>
      <w:r>
        <w:t>Completeness: 100%</w:t>
      </w:r>
    </w:p>
    <w:p w14:paraId="30BF57D8" w14:textId="2B0B8973" w:rsidR="00666280" w:rsidRDefault="00666280" w:rsidP="00C16938">
      <w:pPr>
        <w:pStyle w:val="ListParagraph"/>
        <w:numPr>
          <w:ilvl w:val="0"/>
          <w:numId w:val="38"/>
        </w:numPr>
        <w:spacing w:before="100" w:beforeAutospacing="1" w:after="100" w:afterAutospacing="1" w:line="240" w:lineRule="auto"/>
      </w:pPr>
      <w:r>
        <w:t>Criteria: Entity Sets(20%), Attributes</w:t>
      </w:r>
      <w:r w:rsidR="00D13FCC">
        <w:t>(</w:t>
      </w:r>
      <w:r w:rsidR="005C0F78">
        <w:t>Domain and Data Type</w:t>
      </w:r>
      <w:r w:rsidR="00D13FCC">
        <w:t>)</w:t>
      </w:r>
      <w:r>
        <w:t xml:space="preserve"> and Keys</w:t>
      </w:r>
      <w:r w:rsidR="005C0F78">
        <w:t>(PK and FK)</w:t>
      </w:r>
      <w:r>
        <w:t>(30%), Relationships</w:t>
      </w:r>
      <w:r w:rsidR="002E2D2C">
        <w:t>(weak/strong</w:t>
      </w:r>
      <w:r w:rsidR="00FC4509">
        <w:t>, 1:1/1:M</w:t>
      </w:r>
      <w:r w:rsidR="002E4DDA">
        <w:t>, phrases</w:t>
      </w:r>
      <w:r w:rsidR="002E2D2C">
        <w:t>)</w:t>
      </w:r>
      <w:r>
        <w:t>(30%), Notation(10%) and Complexity (10%)</w:t>
      </w:r>
    </w:p>
    <w:p w14:paraId="3A726C6E" w14:textId="29CC1E9A" w:rsidR="00A47AFC" w:rsidRPr="00BA3AF3" w:rsidRDefault="00A47AFC" w:rsidP="00A47AFC">
      <w:pPr>
        <w:pStyle w:val="Heading1"/>
        <w:rPr>
          <w:sz w:val="28"/>
          <w:szCs w:val="28"/>
        </w:rPr>
      </w:pPr>
      <w:r>
        <w:rPr>
          <w:sz w:val="28"/>
          <w:szCs w:val="28"/>
        </w:rPr>
        <w:t>Tips</w:t>
      </w:r>
    </w:p>
    <w:p w14:paraId="1372222A" w14:textId="0CB2F049" w:rsidR="00A47AFC" w:rsidRDefault="00A47AFC" w:rsidP="00A47AFC">
      <w:pPr>
        <w:spacing w:before="100" w:beforeAutospacing="1" w:after="100" w:afterAutospacing="1" w:line="240" w:lineRule="auto"/>
      </w:pPr>
      <w:r>
        <w:t>1) In order to use Crow’s Foot notation in Erwin, students need to change one setting as follows:</w:t>
      </w:r>
    </w:p>
    <w:p w14:paraId="0D9FB6BA" w14:textId="1829BA6E" w:rsidR="00A47AFC" w:rsidRDefault="00A47AFC" w:rsidP="00A47AFC">
      <w:pPr>
        <w:spacing w:before="100" w:beforeAutospacing="1" w:after="100" w:afterAutospacing="1" w:line="240" w:lineRule="auto"/>
      </w:pPr>
      <w:r>
        <w:t xml:space="preserve">Navigate to the Model menu &gt; Click Model properties &gt; Click on the General tab.  You can change the notation by clicking the </w:t>
      </w:r>
      <w:proofErr w:type="gramStart"/>
      <w:r>
        <w:t>drop down</w:t>
      </w:r>
      <w:proofErr w:type="gramEnd"/>
      <w:r>
        <w:t xml:space="preserve"> arrow at the right of Logical Notation and Physical Notation &gt; then select Information Engineering.</w:t>
      </w:r>
    </w:p>
    <w:p w14:paraId="234B5790" w14:textId="583FFCC9" w:rsidR="00A47AFC" w:rsidRPr="00545EC2" w:rsidRDefault="00A47AFC" w:rsidP="00A47AFC">
      <w:pPr>
        <w:spacing w:before="100" w:beforeAutospacing="1" w:after="100" w:afterAutospacing="1" w:line="240" w:lineRule="auto"/>
      </w:pPr>
      <w:r>
        <w:t xml:space="preserve">2) Do not forget to specify identifying relationships or non-identifying </w:t>
      </w:r>
      <w:proofErr w:type="gramStart"/>
      <w:r>
        <w:t>relationship</w:t>
      </w:r>
      <w:proofErr w:type="gramEnd"/>
      <w:r>
        <w:t xml:space="preserve"> in the ERD.</w:t>
      </w:r>
    </w:p>
    <w:sectPr w:rsidR="00A47AFC" w:rsidRPr="00545EC2">
      <w:headerReference w:type="even" r:id="rId8"/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0C3F61" w14:textId="77777777" w:rsidR="00B829B4" w:rsidRDefault="00B829B4" w:rsidP="00797722">
      <w:pPr>
        <w:spacing w:after="0" w:line="240" w:lineRule="auto"/>
      </w:pPr>
      <w:r>
        <w:separator/>
      </w:r>
    </w:p>
  </w:endnote>
  <w:endnote w:type="continuationSeparator" w:id="0">
    <w:p w14:paraId="02401CB0" w14:textId="77777777" w:rsidR="00B829B4" w:rsidRDefault="00B829B4" w:rsidP="007977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F54AC" w14:textId="77777777" w:rsidR="00B829B4" w:rsidRDefault="00B829B4" w:rsidP="00797722">
      <w:pPr>
        <w:spacing w:after="0" w:line="240" w:lineRule="auto"/>
      </w:pPr>
      <w:r>
        <w:separator/>
      </w:r>
    </w:p>
  </w:footnote>
  <w:footnote w:type="continuationSeparator" w:id="0">
    <w:p w14:paraId="0AD1D956" w14:textId="77777777" w:rsidR="00B829B4" w:rsidRDefault="00B829B4" w:rsidP="007977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8038C" w14:textId="77777777" w:rsidR="00195553" w:rsidRDefault="00000000">
    <w:pPr>
      <w:pStyle w:val="Header"/>
    </w:pPr>
    <w:sdt>
      <w:sdtPr>
        <w:id w:val="171999623"/>
        <w:placeholder>
          <w:docPart w:val="7BF341631C63F5499E6F8E5E31D5CA8C"/>
        </w:placeholder>
        <w:temporary/>
        <w:showingPlcHdr/>
      </w:sdtPr>
      <w:sdtContent>
        <w:r w:rsidR="00195553">
          <w:t>[Type text]</w:t>
        </w:r>
      </w:sdtContent>
    </w:sdt>
    <w:r w:rsidR="00195553">
      <w:ptab w:relativeTo="margin" w:alignment="center" w:leader="none"/>
    </w:r>
    <w:sdt>
      <w:sdtPr>
        <w:id w:val="171999624"/>
        <w:placeholder>
          <w:docPart w:val="8C8DFA0729DC3041B24935EBEE11ACBC"/>
        </w:placeholder>
        <w:temporary/>
        <w:showingPlcHdr/>
      </w:sdtPr>
      <w:sdtContent>
        <w:r w:rsidR="00195553">
          <w:t>[Type text]</w:t>
        </w:r>
      </w:sdtContent>
    </w:sdt>
    <w:r w:rsidR="00195553">
      <w:ptab w:relativeTo="margin" w:alignment="right" w:leader="none"/>
    </w:r>
    <w:sdt>
      <w:sdtPr>
        <w:id w:val="171999625"/>
        <w:placeholder>
          <w:docPart w:val="31FF2787E1E92548AB35BDC1FB48E174"/>
        </w:placeholder>
        <w:temporary/>
        <w:showingPlcHdr/>
      </w:sdtPr>
      <w:sdtContent>
        <w:r w:rsidR="00195553">
          <w:t>[Type text]</w:t>
        </w:r>
      </w:sdtContent>
    </w:sdt>
  </w:p>
  <w:p w14:paraId="38364D37" w14:textId="77777777" w:rsidR="00195553" w:rsidRDefault="001955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F4532" w14:textId="17AA4A09" w:rsidR="00195553" w:rsidRDefault="00195553">
    <w:pPr>
      <w:pStyle w:val="Header"/>
    </w:pPr>
    <w:r>
      <w:ptab w:relativeTo="margin" w:alignment="right" w:leader="none"/>
    </w:r>
    <w:r>
      <w:t>California State Polytechnic University, Pomona</w:t>
    </w:r>
  </w:p>
  <w:p w14:paraId="3F1FE0F2" w14:textId="77777777" w:rsidR="00195553" w:rsidRDefault="001955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B576C"/>
    <w:multiLevelType w:val="hybridMultilevel"/>
    <w:tmpl w:val="37F89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C773E80"/>
    <w:multiLevelType w:val="hybridMultilevel"/>
    <w:tmpl w:val="E29647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2595A"/>
    <w:multiLevelType w:val="hybridMultilevel"/>
    <w:tmpl w:val="1A5EC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6217C5"/>
    <w:multiLevelType w:val="hybridMultilevel"/>
    <w:tmpl w:val="485C6794"/>
    <w:lvl w:ilvl="0" w:tplc="BA409D16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FE4198D"/>
    <w:multiLevelType w:val="hybridMultilevel"/>
    <w:tmpl w:val="D5D03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1D66F9"/>
    <w:multiLevelType w:val="hybridMultilevel"/>
    <w:tmpl w:val="3126EC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D7E17"/>
    <w:multiLevelType w:val="hybridMultilevel"/>
    <w:tmpl w:val="2F762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1E76C5"/>
    <w:multiLevelType w:val="hybridMultilevel"/>
    <w:tmpl w:val="62107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E2FAD"/>
    <w:multiLevelType w:val="hybridMultilevel"/>
    <w:tmpl w:val="DF7ADE6E"/>
    <w:lvl w:ilvl="0" w:tplc="BA409D16">
      <w:start w:val="1"/>
      <w:numFmt w:val="upperLetter"/>
      <w:lvlText w:val="%1."/>
      <w:lvlJc w:val="left"/>
      <w:pPr>
        <w:ind w:left="360" w:hanging="360"/>
      </w:pPr>
      <w:rPr>
        <w:rFonts w:asciiTheme="minorHAnsi" w:eastAsiaTheme="minorEastAsia" w:hAnsiTheme="minorHAnsi" w:cstheme="minorHAnsi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6182146"/>
    <w:multiLevelType w:val="hybridMultilevel"/>
    <w:tmpl w:val="6BBEB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7E10EE"/>
    <w:multiLevelType w:val="multilevel"/>
    <w:tmpl w:val="74E6354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F72D5A"/>
    <w:multiLevelType w:val="hybridMultilevel"/>
    <w:tmpl w:val="3BF49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E52D5D"/>
    <w:multiLevelType w:val="hybridMultilevel"/>
    <w:tmpl w:val="002276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1A37C0F"/>
    <w:multiLevelType w:val="hybridMultilevel"/>
    <w:tmpl w:val="5B847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CC2A6A"/>
    <w:multiLevelType w:val="hybridMultilevel"/>
    <w:tmpl w:val="DFAA06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01609C"/>
    <w:multiLevelType w:val="hybridMultilevel"/>
    <w:tmpl w:val="12D84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846044"/>
    <w:multiLevelType w:val="hybridMultilevel"/>
    <w:tmpl w:val="CCFEB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773861"/>
    <w:multiLevelType w:val="hybridMultilevel"/>
    <w:tmpl w:val="3AA89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1516E"/>
    <w:multiLevelType w:val="hybridMultilevel"/>
    <w:tmpl w:val="45C4DC76"/>
    <w:lvl w:ilvl="0" w:tplc="04090001">
      <w:start w:val="1"/>
      <w:numFmt w:val="bullet"/>
      <w:lvlText w:val=""/>
      <w:lvlJc w:val="left"/>
      <w:pPr>
        <w:ind w:left="21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3" w:hanging="360"/>
      </w:pPr>
      <w:rPr>
        <w:rFonts w:ascii="Wingdings" w:hAnsi="Wingdings" w:hint="default"/>
      </w:rPr>
    </w:lvl>
  </w:abstractNum>
  <w:abstractNum w:abstractNumId="19" w15:restartNumberingAfterBreak="0">
    <w:nsid w:val="43B41198"/>
    <w:multiLevelType w:val="hybridMultilevel"/>
    <w:tmpl w:val="93129ABE"/>
    <w:lvl w:ilvl="0" w:tplc="F1026220">
      <w:start w:val="1"/>
      <w:numFmt w:val="upperLetter"/>
      <w:lvlText w:val="%1."/>
      <w:lvlJc w:val="left"/>
      <w:pPr>
        <w:ind w:left="171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430" w:hanging="360"/>
      </w:pPr>
    </w:lvl>
    <w:lvl w:ilvl="2" w:tplc="0409001B" w:tentative="1">
      <w:start w:val="1"/>
      <w:numFmt w:val="lowerRoman"/>
      <w:lvlText w:val="%3."/>
      <w:lvlJc w:val="right"/>
      <w:pPr>
        <w:ind w:left="3150" w:hanging="180"/>
      </w:pPr>
    </w:lvl>
    <w:lvl w:ilvl="3" w:tplc="0409000F" w:tentative="1">
      <w:start w:val="1"/>
      <w:numFmt w:val="decimal"/>
      <w:lvlText w:val="%4."/>
      <w:lvlJc w:val="left"/>
      <w:pPr>
        <w:ind w:left="3870" w:hanging="360"/>
      </w:pPr>
    </w:lvl>
    <w:lvl w:ilvl="4" w:tplc="04090019" w:tentative="1">
      <w:start w:val="1"/>
      <w:numFmt w:val="lowerLetter"/>
      <w:lvlText w:val="%5."/>
      <w:lvlJc w:val="left"/>
      <w:pPr>
        <w:ind w:left="4590" w:hanging="360"/>
      </w:pPr>
    </w:lvl>
    <w:lvl w:ilvl="5" w:tplc="0409001B" w:tentative="1">
      <w:start w:val="1"/>
      <w:numFmt w:val="lowerRoman"/>
      <w:lvlText w:val="%6."/>
      <w:lvlJc w:val="right"/>
      <w:pPr>
        <w:ind w:left="5310" w:hanging="180"/>
      </w:pPr>
    </w:lvl>
    <w:lvl w:ilvl="6" w:tplc="0409000F" w:tentative="1">
      <w:start w:val="1"/>
      <w:numFmt w:val="decimal"/>
      <w:lvlText w:val="%7."/>
      <w:lvlJc w:val="left"/>
      <w:pPr>
        <w:ind w:left="6030" w:hanging="360"/>
      </w:pPr>
    </w:lvl>
    <w:lvl w:ilvl="7" w:tplc="04090019" w:tentative="1">
      <w:start w:val="1"/>
      <w:numFmt w:val="lowerLetter"/>
      <w:lvlText w:val="%8."/>
      <w:lvlJc w:val="left"/>
      <w:pPr>
        <w:ind w:left="6750" w:hanging="360"/>
      </w:pPr>
    </w:lvl>
    <w:lvl w:ilvl="8" w:tplc="04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20" w15:restartNumberingAfterBreak="0">
    <w:nsid w:val="48D1309F"/>
    <w:multiLevelType w:val="multilevel"/>
    <w:tmpl w:val="F7DEA3B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21" w15:restartNumberingAfterBreak="0">
    <w:nsid w:val="4F5B2D4F"/>
    <w:multiLevelType w:val="hybridMultilevel"/>
    <w:tmpl w:val="F9B064D0"/>
    <w:lvl w:ilvl="0" w:tplc="04090015">
      <w:start w:val="1"/>
      <w:numFmt w:val="upperLetter"/>
      <w:lvlText w:val="%1."/>
      <w:lvlJc w:val="left"/>
      <w:pPr>
        <w:ind w:left="21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50410A74"/>
    <w:multiLevelType w:val="hybridMultilevel"/>
    <w:tmpl w:val="67383BE4"/>
    <w:lvl w:ilvl="0" w:tplc="04090001">
      <w:start w:val="1"/>
      <w:numFmt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23" w15:restartNumberingAfterBreak="0">
    <w:nsid w:val="51975387"/>
    <w:multiLevelType w:val="hybridMultilevel"/>
    <w:tmpl w:val="37844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9F040A"/>
    <w:multiLevelType w:val="hybridMultilevel"/>
    <w:tmpl w:val="2152B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B67489"/>
    <w:multiLevelType w:val="hybridMultilevel"/>
    <w:tmpl w:val="1AE40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D64FD7"/>
    <w:multiLevelType w:val="hybridMultilevel"/>
    <w:tmpl w:val="7200C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A93CE1"/>
    <w:multiLevelType w:val="hybridMultilevel"/>
    <w:tmpl w:val="80ACEA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D85708"/>
    <w:multiLevelType w:val="multilevel"/>
    <w:tmpl w:val="4A5C427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0684D21"/>
    <w:multiLevelType w:val="hybridMultilevel"/>
    <w:tmpl w:val="73086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EE6575"/>
    <w:multiLevelType w:val="hybridMultilevel"/>
    <w:tmpl w:val="AF549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1A9444">
      <w:numFmt w:val="bullet"/>
      <w:lvlText w:val="•"/>
      <w:lvlJc w:val="left"/>
      <w:pPr>
        <w:ind w:left="1800" w:hanging="720"/>
      </w:pPr>
      <w:rPr>
        <w:rFonts w:ascii="Arial" w:eastAsiaTheme="minorEastAsia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5C7E2E"/>
    <w:multiLevelType w:val="hybridMultilevel"/>
    <w:tmpl w:val="09EAB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392756"/>
    <w:multiLevelType w:val="hybridMultilevel"/>
    <w:tmpl w:val="4576534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B07850"/>
    <w:multiLevelType w:val="hybridMultilevel"/>
    <w:tmpl w:val="A9A26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0049B8"/>
    <w:multiLevelType w:val="hybridMultilevel"/>
    <w:tmpl w:val="C78007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64577CD"/>
    <w:multiLevelType w:val="hybridMultilevel"/>
    <w:tmpl w:val="B1686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0B6642"/>
    <w:multiLevelType w:val="hybridMultilevel"/>
    <w:tmpl w:val="6868C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E16541"/>
    <w:multiLevelType w:val="hybridMultilevel"/>
    <w:tmpl w:val="899A7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FEA7E21"/>
    <w:multiLevelType w:val="hybridMultilevel"/>
    <w:tmpl w:val="CAA6B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2088974">
    <w:abstractNumId w:val="24"/>
  </w:num>
  <w:num w:numId="2" w16cid:durableId="2024431540">
    <w:abstractNumId w:val="1"/>
  </w:num>
  <w:num w:numId="3" w16cid:durableId="1930116733">
    <w:abstractNumId w:val="2"/>
  </w:num>
  <w:num w:numId="4" w16cid:durableId="997077550">
    <w:abstractNumId w:val="9"/>
  </w:num>
  <w:num w:numId="5" w16cid:durableId="1175412311">
    <w:abstractNumId w:val="31"/>
  </w:num>
  <w:num w:numId="6" w16cid:durableId="1136801440">
    <w:abstractNumId w:val="30"/>
  </w:num>
  <w:num w:numId="7" w16cid:durableId="917204047">
    <w:abstractNumId w:val="15"/>
  </w:num>
  <w:num w:numId="8" w16cid:durableId="1826705305">
    <w:abstractNumId w:val="29"/>
  </w:num>
  <w:num w:numId="9" w16cid:durableId="977488263">
    <w:abstractNumId w:val="25"/>
  </w:num>
  <w:num w:numId="10" w16cid:durableId="486479351">
    <w:abstractNumId w:val="8"/>
  </w:num>
  <w:num w:numId="11" w16cid:durableId="1753162377">
    <w:abstractNumId w:val="34"/>
  </w:num>
  <w:num w:numId="12" w16cid:durableId="301036318">
    <w:abstractNumId w:val="28"/>
  </w:num>
  <w:num w:numId="13" w16cid:durableId="660818007">
    <w:abstractNumId w:val="10"/>
  </w:num>
  <w:num w:numId="14" w16cid:durableId="1783497052">
    <w:abstractNumId w:val="20"/>
  </w:num>
  <w:num w:numId="15" w16cid:durableId="1609774680">
    <w:abstractNumId w:val="27"/>
  </w:num>
  <w:num w:numId="16" w16cid:durableId="620183078">
    <w:abstractNumId w:val="21"/>
  </w:num>
  <w:num w:numId="17" w16cid:durableId="408232414">
    <w:abstractNumId w:val="18"/>
  </w:num>
  <w:num w:numId="18" w16cid:durableId="233711127">
    <w:abstractNumId w:val="12"/>
  </w:num>
  <w:num w:numId="19" w16cid:durableId="380592661">
    <w:abstractNumId w:val="16"/>
  </w:num>
  <w:num w:numId="20" w16cid:durableId="1407530473">
    <w:abstractNumId w:val="4"/>
  </w:num>
  <w:num w:numId="21" w16cid:durableId="694115385">
    <w:abstractNumId w:val="22"/>
  </w:num>
  <w:num w:numId="22" w16cid:durableId="1841652264">
    <w:abstractNumId w:val="14"/>
  </w:num>
  <w:num w:numId="23" w16cid:durableId="37169871">
    <w:abstractNumId w:val="6"/>
  </w:num>
  <w:num w:numId="24" w16cid:durableId="1968660809">
    <w:abstractNumId w:val="19"/>
  </w:num>
  <w:num w:numId="25" w16cid:durableId="890074782">
    <w:abstractNumId w:val="38"/>
  </w:num>
  <w:num w:numId="26" w16cid:durableId="1112437078">
    <w:abstractNumId w:val="37"/>
  </w:num>
  <w:num w:numId="27" w16cid:durableId="650988794">
    <w:abstractNumId w:val="5"/>
  </w:num>
  <w:num w:numId="28" w16cid:durableId="1477841099">
    <w:abstractNumId w:val="13"/>
  </w:num>
  <w:num w:numId="29" w16cid:durableId="57629760">
    <w:abstractNumId w:val="32"/>
  </w:num>
  <w:num w:numId="30" w16cid:durableId="2042394705">
    <w:abstractNumId w:val="3"/>
  </w:num>
  <w:num w:numId="31" w16cid:durableId="1484544199">
    <w:abstractNumId w:val="0"/>
  </w:num>
  <w:num w:numId="32" w16cid:durableId="1254314201">
    <w:abstractNumId w:val="26"/>
  </w:num>
  <w:num w:numId="33" w16cid:durableId="1271398740">
    <w:abstractNumId w:val="17"/>
  </w:num>
  <w:num w:numId="34" w16cid:durableId="1636717781">
    <w:abstractNumId w:val="23"/>
  </w:num>
  <w:num w:numId="35" w16cid:durableId="444693912">
    <w:abstractNumId w:val="7"/>
  </w:num>
  <w:num w:numId="36" w16cid:durableId="2008047579">
    <w:abstractNumId w:val="33"/>
  </w:num>
  <w:num w:numId="37" w16cid:durableId="1010528875">
    <w:abstractNumId w:val="36"/>
  </w:num>
  <w:num w:numId="38" w16cid:durableId="2104102387">
    <w:abstractNumId w:val="35"/>
  </w:num>
  <w:num w:numId="39" w16cid:durableId="69149187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xMDK2sDQzNTE2tjBW0lEKTi0uzszPAykwqgUAMppY+iwAAAA="/>
  </w:docVars>
  <w:rsids>
    <w:rsidRoot w:val="00FE185C"/>
    <w:rsid w:val="000069E1"/>
    <w:rsid w:val="00007E04"/>
    <w:rsid w:val="00010342"/>
    <w:rsid w:val="000151B1"/>
    <w:rsid w:val="00033243"/>
    <w:rsid w:val="000625D1"/>
    <w:rsid w:val="00064EAD"/>
    <w:rsid w:val="000715FB"/>
    <w:rsid w:val="00082C60"/>
    <w:rsid w:val="0008338B"/>
    <w:rsid w:val="000851FF"/>
    <w:rsid w:val="00091A75"/>
    <w:rsid w:val="000A76DE"/>
    <w:rsid w:val="000B668F"/>
    <w:rsid w:val="000C3DB6"/>
    <w:rsid w:val="000F1634"/>
    <w:rsid w:val="000F3FA9"/>
    <w:rsid w:val="000F4991"/>
    <w:rsid w:val="000F52C4"/>
    <w:rsid w:val="00102EB2"/>
    <w:rsid w:val="001038FF"/>
    <w:rsid w:val="001076DD"/>
    <w:rsid w:val="001138B2"/>
    <w:rsid w:val="00120A78"/>
    <w:rsid w:val="001265DB"/>
    <w:rsid w:val="00131731"/>
    <w:rsid w:val="00131F06"/>
    <w:rsid w:val="00134587"/>
    <w:rsid w:val="00142797"/>
    <w:rsid w:val="00143222"/>
    <w:rsid w:val="00161E76"/>
    <w:rsid w:val="00166055"/>
    <w:rsid w:val="001670EA"/>
    <w:rsid w:val="00195553"/>
    <w:rsid w:val="001B263C"/>
    <w:rsid w:val="001C66E9"/>
    <w:rsid w:val="001D1FA6"/>
    <w:rsid w:val="001D6191"/>
    <w:rsid w:val="001E3E72"/>
    <w:rsid w:val="001E7E99"/>
    <w:rsid w:val="001F30C6"/>
    <w:rsid w:val="0025630D"/>
    <w:rsid w:val="002602F0"/>
    <w:rsid w:val="0026592B"/>
    <w:rsid w:val="002712CE"/>
    <w:rsid w:val="002B2C6D"/>
    <w:rsid w:val="002C6E9D"/>
    <w:rsid w:val="002D22AF"/>
    <w:rsid w:val="002E2D2C"/>
    <w:rsid w:val="002E3BDF"/>
    <w:rsid w:val="002E4B25"/>
    <w:rsid w:val="002E4DDA"/>
    <w:rsid w:val="002F345F"/>
    <w:rsid w:val="0030020C"/>
    <w:rsid w:val="00303206"/>
    <w:rsid w:val="00304009"/>
    <w:rsid w:val="003044F0"/>
    <w:rsid w:val="00313E5D"/>
    <w:rsid w:val="00335322"/>
    <w:rsid w:val="00346CC4"/>
    <w:rsid w:val="00346D94"/>
    <w:rsid w:val="00376582"/>
    <w:rsid w:val="00391897"/>
    <w:rsid w:val="003925DC"/>
    <w:rsid w:val="003A2264"/>
    <w:rsid w:val="003B1AAD"/>
    <w:rsid w:val="003C04C1"/>
    <w:rsid w:val="003D44FC"/>
    <w:rsid w:val="003D4A86"/>
    <w:rsid w:val="003D6229"/>
    <w:rsid w:val="003E48CE"/>
    <w:rsid w:val="003F172F"/>
    <w:rsid w:val="00406B7D"/>
    <w:rsid w:val="00420B6C"/>
    <w:rsid w:val="00421B93"/>
    <w:rsid w:val="00425552"/>
    <w:rsid w:val="004310FF"/>
    <w:rsid w:val="0043679F"/>
    <w:rsid w:val="004403F6"/>
    <w:rsid w:val="004407AA"/>
    <w:rsid w:val="00454453"/>
    <w:rsid w:val="0046217E"/>
    <w:rsid w:val="004763B1"/>
    <w:rsid w:val="00480E78"/>
    <w:rsid w:val="00490E77"/>
    <w:rsid w:val="00491FC1"/>
    <w:rsid w:val="0049464A"/>
    <w:rsid w:val="0049611E"/>
    <w:rsid w:val="004A1129"/>
    <w:rsid w:val="004B713C"/>
    <w:rsid w:val="004D31E4"/>
    <w:rsid w:val="004E735C"/>
    <w:rsid w:val="004F254C"/>
    <w:rsid w:val="004F394F"/>
    <w:rsid w:val="005020E2"/>
    <w:rsid w:val="00537044"/>
    <w:rsid w:val="00545EC2"/>
    <w:rsid w:val="00567D2F"/>
    <w:rsid w:val="005922AE"/>
    <w:rsid w:val="005C0988"/>
    <w:rsid w:val="005C0F78"/>
    <w:rsid w:val="005C3E24"/>
    <w:rsid w:val="005C7271"/>
    <w:rsid w:val="00600986"/>
    <w:rsid w:val="00604E4F"/>
    <w:rsid w:val="0060573B"/>
    <w:rsid w:val="00607455"/>
    <w:rsid w:val="00627BD0"/>
    <w:rsid w:val="00656E98"/>
    <w:rsid w:val="00666280"/>
    <w:rsid w:val="006673BC"/>
    <w:rsid w:val="00675F8D"/>
    <w:rsid w:val="0069176C"/>
    <w:rsid w:val="00694F62"/>
    <w:rsid w:val="0069682E"/>
    <w:rsid w:val="006A6368"/>
    <w:rsid w:val="006B3C0B"/>
    <w:rsid w:val="006D0226"/>
    <w:rsid w:val="006D122C"/>
    <w:rsid w:val="006E42AC"/>
    <w:rsid w:val="006F168A"/>
    <w:rsid w:val="006F2516"/>
    <w:rsid w:val="0071019A"/>
    <w:rsid w:val="00712053"/>
    <w:rsid w:val="007140D2"/>
    <w:rsid w:val="00725436"/>
    <w:rsid w:val="0073720B"/>
    <w:rsid w:val="00745211"/>
    <w:rsid w:val="007508AD"/>
    <w:rsid w:val="007578D0"/>
    <w:rsid w:val="00780A25"/>
    <w:rsid w:val="00791A80"/>
    <w:rsid w:val="007972CA"/>
    <w:rsid w:val="00797722"/>
    <w:rsid w:val="007A3B83"/>
    <w:rsid w:val="007B132C"/>
    <w:rsid w:val="007D455F"/>
    <w:rsid w:val="007D45BC"/>
    <w:rsid w:val="007D45C9"/>
    <w:rsid w:val="007F711B"/>
    <w:rsid w:val="0080071E"/>
    <w:rsid w:val="00822046"/>
    <w:rsid w:val="00822388"/>
    <w:rsid w:val="00842701"/>
    <w:rsid w:val="00851EEE"/>
    <w:rsid w:val="00857620"/>
    <w:rsid w:val="008616D1"/>
    <w:rsid w:val="00871152"/>
    <w:rsid w:val="0087711F"/>
    <w:rsid w:val="00895BE3"/>
    <w:rsid w:val="008A3AA6"/>
    <w:rsid w:val="008A3FED"/>
    <w:rsid w:val="008A4565"/>
    <w:rsid w:val="008A587C"/>
    <w:rsid w:val="008B4442"/>
    <w:rsid w:val="008B6C21"/>
    <w:rsid w:val="008C312E"/>
    <w:rsid w:val="008C3E14"/>
    <w:rsid w:val="008C5C9E"/>
    <w:rsid w:val="008D201F"/>
    <w:rsid w:val="008F0BCA"/>
    <w:rsid w:val="00912E85"/>
    <w:rsid w:val="00914942"/>
    <w:rsid w:val="009156CA"/>
    <w:rsid w:val="00933517"/>
    <w:rsid w:val="00934D4E"/>
    <w:rsid w:val="0094013B"/>
    <w:rsid w:val="009401FB"/>
    <w:rsid w:val="00943536"/>
    <w:rsid w:val="00955D88"/>
    <w:rsid w:val="00966501"/>
    <w:rsid w:val="00972FDD"/>
    <w:rsid w:val="009877D9"/>
    <w:rsid w:val="00992AF6"/>
    <w:rsid w:val="009A231B"/>
    <w:rsid w:val="009A452A"/>
    <w:rsid w:val="009A7C9C"/>
    <w:rsid w:val="009B02D3"/>
    <w:rsid w:val="009E06EB"/>
    <w:rsid w:val="009E2B7A"/>
    <w:rsid w:val="009E3098"/>
    <w:rsid w:val="009E6B0E"/>
    <w:rsid w:val="00A1574F"/>
    <w:rsid w:val="00A160CF"/>
    <w:rsid w:val="00A169C8"/>
    <w:rsid w:val="00A17846"/>
    <w:rsid w:val="00A233E1"/>
    <w:rsid w:val="00A325D2"/>
    <w:rsid w:val="00A33C12"/>
    <w:rsid w:val="00A40772"/>
    <w:rsid w:val="00A44592"/>
    <w:rsid w:val="00A47AFC"/>
    <w:rsid w:val="00A62DCD"/>
    <w:rsid w:val="00A661DD"/>
    <w:rsid w:val="00A7092D"/>
    <w:rsid w:val="00A7102D"/>
    <w:rsid w:val="00A73B58"/>
    <w:rsid w:val="00A7643A"/>
    <w:rsid w:val="00AB288F"/>
    <w:rsid w:val="00AB33A7"/>
    <w:rsid w:val="00AC09ED"/>
    <w:rsid w:val="00AD31F9"/>
    <w:rsid w:val="00AD7E16"/>
    <w:rsid w:val="00B0263B"/>
    <w:rsid w:val="00B042DA"/>
    <w:rsid w:val="00B165D7"/>
    <w:rsid w:val="00B16EFA"/>
    <w:rsid w:val="00B26D65"/>
    <w:rsid w:val="00B26F7E"/>
    <w:rsid w:val="00B42BE6"/>
    <w:rsid w:val="00B521A4"/>
    <w:rsid w:val="00B745C5"/>
    <w:rsid w:val="00B829B4"/>
    <w:rsid w:val="00BA3AF3"/>
    <w:rsid w:val="00BA732D"/>
    <w:rsid w:val="00BB61B4"/>
    <w:rsid w:val="00BC0549"/>
    <w:rsid w:val="00BD2362"/>
    <w:rsid w:val="00BE698B"/>
    <w:rsid w:val="00BE71EA"/>
    <w:rsid w:val="00BF229C"/>
    <w:rsid w:val="00BF2B17"/>
    <w:rsid w:val="00BF71E6"/>
    <w:rsid w:val="00C14641"/>
    <w:rsid w:val="00C15CF3"/>
    <w:rsid w:val="00C16938"/>
    <w:rsid w:val="00C21048"/>
    <w:rsid w:val="00C27542"/>
    <w:rsid w:val="00C33B9C"/>
    <w:rsid w:val="00C50F7A"/>
    <w:rsid w:val="00C64C52"/>
    <w:rsid w:val="00C718A9"/>
    <w:rsid w:val="00C833D0"/>
    <w:rsid w:val="00C8458C"/>
    <w:rsid w:val="00C85765"/>
    <w:rsid w:val="00C94EB6"/>
    <w:rsid w:val="00C9671F"/>
    <w:rsid w:val="00CA023A"/>
    <w:rsid w:val="00CA7D72"/>
    <w:rsid w:val="00CB373C"/>
    <w:rsid w:val="00CB49FF"/>
    <w:rsid w:val="00CB5592"/>
    <w:rsid w:val="00CC029B"/>
    <w:rsid w:val="00CD075C"/>
    <w:rsid w:val="00CD34BB"/>
    <w:rsid w:val="00CD64FF"/>
    <w:rsid w:val="00CE2189"/>
    <w:rsid w:val="00CF0B7F"/>
    <w:rsid w:val="00D02F8E"/>
    <w:rsid w:val="00D04EAC"/>
    <w:rsid w:val="00D0743D"/>
    <w:rsid w:val="00D109B0"/>
    <w:rsid w:val="00D11D35"/>
    <w:rsid w:val="00D13FCC"/>
    <w:rsid w:val="00D62984"/>
    <w:rsid w:val="00D7575C"/>
    <w:rsid w:val="00D768F8"/>
    <w:rsid w:val="00D931E6"/>
    <w:rsid w:val="00DA4684"/>
    <w:rsid w:val="00DA7C54"/>
    <w:rsid w:val="00DC685E"/>
    <w:rsid w:val="00DC6BBE"/>
    <w:rsid w:val="00DD1426"/>
    <w:rsid w:val="00DE725B"/>
    <w:rsid w:val="00E0781C"/>
    <w:rsid w:val="00E10A2C"/>
    <w:rsid w:val="00E10E7D"/>
    <w:rsid w:val="00E17805"/>
    <w:rsid w:val="00E17D9C"/>
    <w:rsid w:val="00E3351A"/>
    <w:rsid w:val="00E463D0"/>
    <w:rsid w:val="00E477E4"/>
    <w:rsid w:val="00E540E6"/>
    <w:rsid w:val="00E5602E"/>
    <w:rsid w:val="00E63F77"/>
    <w:rsid w:val="00EA1A01"/>
    <w:rsid w:val="00EC7818"/>
    <w:rsid w:val="00ED3D9B"/>
    <w:rsid w:val="00ED4E89"/>
    <w:rsid w:val="00F06D70"/>
    <w:rsid w:val="00F2408F"/>
    <w:rsid w:val="00F33287"/>
    <w:rsid w:val="00F42E30"/>
    <w:rsid w:val="00F45941"/>
    <w:rsid w:val="00F47D1C"/>
    <w:rsid w:val="00F52D67"/>
    <w:rsid w:val="00F62EC4"/>
    <w:rsid w:val="00F6760F"/>
    <w:rsid w:val="00F70147"/>
    <w:rsid w:val="00F821F4"/>
    <w:rsid w:val="00F903FE"/>
    <w:rsid w:val="00FA2991"/>
    <w:rsid w:val="00FB25FD"/>
    <w:rsid w:val="00FB2A60"/>
    <w:rsid w:val="00FC4509"/>
    <w:rsid w:val="00FC4BA5"/>
    <w:rsid w:val="00FD4913"/>
    <w:rsid w:val="00FE1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C02D041"/>
  <w15:docId w15:val="{147B1941-68A5-4C6D-A425-6D3B0560A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713C"/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713C"/>
    <w:pPr>
      <w:keepNext/>
      <w:keepLines/>
      <w:pBdr>
        <w:bottom w:val="single" w:sz="4" w:space="1" w:color="1E4D2B"/>
      </w:pBdr>
      <w:spacing w:before="360" w:after="40" w:line="240" w:lineRule="auto"/>
      <w:outlineLvl w:val="0"/>
    </w:pPr>
    <w:rPr>
      <w:rFonts w:asciiTheme="minorHAnsi" w:eastAsiaTheme="majorEastAsia" w:hAnsiTheme="minorHAnsi" w:cstheme="majorBidi"/>
      <w:b/>
      <w:color w:val="1E4D2B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713C"/>
    <w:pPr>
      <w:keepNext/>
      <w:keepLines/>
      <w:spacing w:before="80" w:after="0" w:line="240" w:lineRule="auto"/>
      <w:outlineLvl w:val="1"/>
    </w:pPr>
    <w:rPr>
      <w:rFonts w:asciiTheme="minorHAnsi" w:eastAsiaTheme="majorEastAsia" w:hAnsiTheme="minorHAnsi" w:cstheme="majorBidi"/>
      <w:color w:val="1E4D2B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3B8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3B83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3B8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3B8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3B8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3B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3B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63F77"/>
    <w:pPr>
      <w:spacing w:after="0" w:line="240" w:lineRule="auto"/>
      <w:contextualSpacing/>
    </w:pPr>
    <w:rPr>
      <w:rFonts w:asciiTheme="minorHAnsi" w:eastAsiaTheme="majorEastAsia" w:hAnsiTheme="minorHAnsi" w:cstheme="majorBidi"/>
      <w:color w:val="1E4D2B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3F77"/>
    <w:rPr>
      <w:rFonts w:eastAsiaTheme="majorEastAsia" w:cstheme="majorBidi"/>
      <w:color w:val="1E4D2B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B713C"/>
    <w:rPr>
      <w:rFonts w:eastAsiaTheme="majorEastAsia" w:cstheme="majorBidi"/>
      <w:b/>
      <w:color w:val="1E4D2B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713C"/>
    <w:rPr>
      <w:rFonts w:eastAsiaTheme="majorEastAsia" w:cstheme="majorBidi"/>
      <w:color w:val="1E4D2B"/>
      <w:sz w:val="28"/>
      <w:szCs w:val="28"/>
    </w:rPr>
  </w:style>
  <w:style w:type="paragraph" w:styleId="ListParagraph">
    <w:name w:val="List Paragraph"/>
    <w:basedOn w:val="Normal"/>
    <w:uiPriority w:val="34"/>
    <w:qFormat/>
    <w:rsid w:val="00A169C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33E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661DD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7A3B83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3B83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3B83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3B83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3B83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3B83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3B83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B83"/>
    <w:pPr>
      <w:spacing w:line="240" w:lineRule="auto"/>
    </w:pPr>
    <w:rPr>
      <w:b/>
      <w:bCs/>
      <w:smallCaps/>
      <w:color w:val="595959" w:themeColor="text1" w:themeTint="A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3B8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7A3B83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7A3B83"/>
    <w:rPr>
      <w:b/>
      <w:bCs/>
    </w:rPr>
  </w:style>
  <w:style w:type="character" w:styleId="Emphasis">
    <w:name w:val="Emphasis"/>
    <w:basedOn w:val="DefaultParagraphFont"/>
    <w:uiPriority w:val="20"/>
    <w:qFormat/>
    <w:rsid w:val="007A3B83"/>
    <w:rPr>
      <w:i/>
      <w:iCs/>
      <w:color w:val="70AD47" w:themeColor="accent6"/>
    </w:rPr>
  </w:style>
  <w:style w:type="paragraph" w:styleId="NoSpacing">
    <w:name w:val="No Spacing"/>
    <w:uiPriority w:val="1"/>
    <w:qFormat/>
    <w:rsid w:val="007A3B8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A3B8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7A3B83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3B8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3B83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A3B83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A3B8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A3B8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7A3B83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7A3B8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A3B83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9772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7722"/>
    <w:rPr>
      <w:rFonts w:ascii="Arial" w:hAnsi="Arial" w:cs="Arial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79772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7722"/>
    <w:rPr>
      <w:rFonts w:ascii="Arial" w:hAnsi="Arial" w:cs="Arial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45EC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310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A3A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5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78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0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40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BF341631C63F5499E6F8E5E31D5C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0879E-A7D1-5C40-B7CB-310F37AF4A3B}"/>
      </w:docPartPr>
      <w:docPartBody>
        <w:p w:rsidR="00710DC9" w:rsidRDefault="00710DC9" w:rsidP="00710DC9">
          <w:pPr>
            <w:pStyle w:val="7BF341631C63F5499E6F8E5E31D5CA8C"/>
          </w:pPr>
          <w:r>
            <w:t>[Type text]</w:t>
          </w:r>
        </w:p>
      </w:docPartBody>
    </w:docPart>
    <w:docPart>
      <w:docPartPr>
        <w:name w:val="8C8DFA0729DC3041B24935EBEE11AC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9BBD8A-F2EB-334F-B904-E4A647AF86DB}"/>
      </w:docPartPr>
      <w:docPartBody>
        <w:p w:rsidR="00710DC9" w:rsidRDefault="00710DC9" w:rsidP="00710DC9">
          <w:pPr>
            <w:pStyle w:val="8C8DFA0729DC3041B24935EBEE11ACBC"/>
          </w:pPr>
          <w:r>
            <w:t>[Type text]</w:t>
          </w:r>
        </w:p>
      </w:docPartBody>
    </w:docPart>
    <w:docPart>
      <w:docPartPr>
        <w:name w:val="31FF2787E1E92548AB35BDC1FB48E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D8D69F-9A87-1D46-A3FF-611EB6DF7AC7}"/>
      </w:docPartPr>
      <w:docPartBody>
        <w:p w:rsidR="00710DC9" w:rsidRDefault="00710DC9" w:rsidP="00710DC9">
          <w:pPr>
            <w:pStyle w:val="31FF2787E1E92548AB35BDC1FB48E174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710DC9"/>
    <w:rsid w:val="000C297C"/>
    <w:rsid w:val="00101299"/>
    <w:rsid w:val="00111465"/>
    <w:rsid w:val="00170078"/>
    <w:rsid w:val="00202350"/>
    <w:rsid w:val="00252618"/>
    <w:rsid w:val="0029218C"/>
    <w:rsid w:val="002A576C"/>
    <w:rsid w:val="003C17F1"/>
    <w:rsid w:val="0049384E"/>
    <w:rsid w:val="00494313"/>
    <w:rsid w:val="004C1CE8"/>
    <w:rsid w:val="005302B5"/>
    <w:rsid w:val="00611126"/>
    <w:rsid w:val="006C0687"/>
    <w:rsid w:val="00710DC9"/>
    <w:rsid w:val="007572D6"/>
    <w:rsid w:val="007C7252"/>
    <w:rsid w:val="008F7197"/>
    <w:rsid w:val="009565E7"/>
    <w:rsid w:val="00992BC2"/>
    <w:rsid w:val="009B664D"/>
    <w:rsid w:val="009C7E72"/>
    <w:rsid w:val="009D340A"/>
    <w:rsid w:val="009D6E6E"/>
    <w:rsid w:val="00A10CB5"/>
    <w:rsid w:val="00A90DD3"/>
    <w:rsid w:val="00AC35EB"/>
    <w:rsid w:val="00B20E46"/>
    <w:rsid w:val="00B40AFF"/>
    <w:rsid w:val="00B6036D"/>
    <w:rsid w:val="00B7750D"/>
    <w:rsid w:val="00BA6D9B"/>
    <w:rsid w:val="00D96F36"/>
    <w:rsid w:val="00DE4B98"/>
    <w:rsid w:val="00E71116"/>
    <w:rsid w:val="00EA14B1"/>
    <w:rsid w:val="00EA7EEB"/>
    <w:rsid w:val="00EC5C37"/>
    <w:rsid w:val="00F121E5"/>
    <w:rsid w:val="00F82DC8"/>
    <w:rsid w:val="00FE49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BF341631C63F5499E6F8E5E31D5CA8C">
    <w:name w:val="7BF341631C63F5499E6F8E5E31D5CA8C"/>
    <w:rsid w:val="00710DC9"/>
  </w:style>
  <w:style w:type="paragraph" w:customStyle="1" w:styleId="8C8DFA0729DC3041B24935EBEE11ACBC">
    <w:name w:val="8C8DFA0729DC3041B24935EBEE11ACBC"/>
    <w:rsid w:val="00710DC9"/>
  </w:style>
  <w:style w:type="paragraph" w:customStyle="1" w:styleId="31FF2787E1E92548AB35BDC1FB48E174">
    <w:name w:val="31FF2787E1E92548AB35BDC1FB48E174"/>
    <w:rsid w:val="00710DC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0E144-CB1B-4663-A0AB-D14559D058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l Poly Pomona</Company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omas R. Gaston</dc:creator>
  <cp:lastModifiedBy>Sherry S</cp:lastModifiedBy>
  <cp:revision>36</cp:revision>
  <cp:lastPrinted>2024-02-08T19:11:00Z</cp:lastPrinted>
  <dcterms:created xsi:type="dcterms:W3CDTF">2021-01-31T01:57:00Z</dcterms:created>
  <dcterms:modified xsi:type="dcterms:W3CDTF">2024-02-08T19:11:00Z</dcterms:modified>
</cp:coreProperties>
</file>